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Oceanographer Internship Position at [Organization Name], Manila, Philippines</w:t>
      </w:r>
    </w:p>
    <w:bookmarkEnd w:id="20"/>
    <w:p>
      <w:pPr>
        <w:pStyle w:val="BodyText"/>
      </w:pPr>
      <w:r>
        <w:t xml:space="preserve">Your Name</w:t>
      </w:r>
      <w:r>
        <w:br/>
      </w:r>
      <w:r>
        <w:t xml:space="preserve">Your Address</w:t>
      </w:r>
      <w:r>
        <w:br/>
      </w:r>
      <w:r>
        <w:t xml:space="preserve">City, Postal Code</w:t>
      </w:r>
      <w:r>
        <w:br/>
      </w:r>
      <w:r>
        <w:t xml:space="preserve">Email Address | Phone Number | LinkedIn Profile (Optional)</w:t>
      </w:r>
    </w:p>
    <w:p>
      <w:pPr>
        <w:pStyle w:val="BodyText"/>
      </w:pPr>
      <w:r>
        <w:t xml:space="preserve">Date</w:t>
      </w:r>
    </w:p>
    <w:p>
      <w:pPr>
        <w:pStyle w:val="BodyText"/>
      </w:pPr>
      <w:r>
        <w:t xml:space="preserve">Recruitment Manager</w:t>
      </w:r>
      <w:r>
        <w:br/>
      </w:r>
      <w:r>
        <w:t xml:space="preserve">[Organization Name]</w:t>
      </w:r>
      <w:r>
        <w:br/>
      </w:r>
      <w:r>
        <w:t xml:space="preserve">[Organization Address]</w:t>
      </w:r>
      <w:r>
        <w:br/>
      </w:r>
      <w:r>
        <w:t xml:space="preserve">Manila, Philippines</w:t>
      </w:r>
    </w:p>
    <w:bookmarkStart w:id="21" w:name="X49cc9abe7dbf9796fe7b580e66dfbcd86e359fe"/>
    <w:p>
      <w:pPr>
        <w:pStyle w:val="Heading2"/>
      </w:pPr>
      <w:r>
        <w:t xml:space="preserve">Subject: Internship Application Letter for Oceanographer Position in Manila, Philippines</w:t>
      </w:r>
    </w:p>
    <w:bookmarkEnd w:id="21"/>
    <w:p>
      <w:pPr>
        <w:pStyle w:val="FirstParagraph"/>
      </w:pPr>
      <w:r>
        <w:t xml:space="preserve">Dear Recruitment Manager,</w:t>
      </w:r>
    </w:p>
    <w:p>
      <w:pPr>
        <w:pStyle w:val="BodyText"/>
      </w:pPr>
      <w:r>
        <w:t xml:space="preserve">I am writing with profound enthusiasm to submit my Internship Application Letter for the Oceanographer Internship position at [Organization Name], a renowned institution dedicated to marine science research and environmental stewardship in the heart of Manila, Philippines. As a passionate marine science graduate from the University of the Philippines Diliman with specialized training in oceanographic data analysis and coastal ecosystem studies, I have long admired your organization’s groundbreaking work on coral reef restoration projects in Manila Bay and your pioneering research on typhoon-driven oceanic circulation patterns that directly impact our archipelagic nation. This Internship Application Letter represents my earnest commitment to contributing to the critical mission of protecting the Philippines' marine biodiversity while advancing scientific knowledge in one of the world’s most ecologically significant regions.</w:t>
      </w:r>
    </w:p>
    <w:p>
      <w:pPr>
        <w:pStyle w:val="BodyText"/>
      </w:pPr>
      <w:r>
        <w:t xml:space="preserve">My academic journey has been meticulously aligned with preparing me for this Oceanographer internship opportunity in Manila. During my undergraduate studies, I completed a capstone research project analyzing microplastic accumulation rates along the Manila Bay coastline using satellite remote sensing and in-situ water sampling techniques – methodologies directly applicable to your current monitoring initiatives. I also excelled in advanced coursework including Physical Oceanography, Marine Ecology, and GIS Applications for Coastal Management, earning a 3.8/4.0 GPA while serving as Vice President of the UP Marine Science Society. My fieldwork experience includes participating in a six-week marine survey expedition aboard the R/V Sibuyan with the Philippine Council for Agriculture, Aquatic and Natural Resources Research and Development (PCARRD), where I assisted in collecting CTD profiles from Manila Bay’s estuarine systems – experiences that deepened my understanding of our region's unique hydrographic challenges. This hands-on exposure to Philippine marine environments has solidified my resolve to dedicate my career to solving the complex oceanographic issues facing our nation.</w:t>
      </w:r>
    </w:p>
    <w:p>
      <w:pPr>
        <w:pStyle w:val="BodyText"/>
      </w:pPr>
      <w:r>
        <w:t xml:space="preserve">The significance of this Oceanographer internship in the Philippines Manila context cannot be overstated. As an archipelago nation comprising over 7,600 islands, the Philippines faces acute oceanic challenges including rapid coastal erosion (affecting 78% of our coastlines), coral bleaching events exacerbated by El Niño phenomena, and increasing marine pollution levels in urban bays. Manila Bay’s current environmental crisis – declared a national priority for restoration under Executive Order No. 122 – demands precisely the kind of scientific expertise your organization provides. I am particularly inspired by your recent publication on "Monsoon-Driven Nutrient Fluxes in Metropolitan Manila Bay" and would be honored to contribute to similar research that directly informs the Philippine government's National Integrated Coastal Management Plan. My fluency in both English and Filipino, combined with my familiarity with local field conditions, positions me to immediately support your team’s efforts in implementing sustainable solutions for our vulnerable marine ecosystems.</w:t>
      </w:r>
    </w:p>
    <w:p>
      <w:pPr>
        <w:pStyle w:val="BodyText"/>
      </w:pPr>
      <w:r>
        <w:t xml:space="preserve">Beyond academic credentials, I bring practical technical skills that align perfectly with the demands of this internship. I am proficient in processing oceanographic data using MATLAB and Python for time-series analysis, skilled in operating standard hydrographic equipment (CTD sensors, Niskin bottles), and experienced with geospatial tools including ArcGIS for mapping marine pollution hotspots. During a previous internship at the Marine Science Institute of UP Manila, I developed a predictive model for sea surface temperature anomalies that was later adopted by the Philippine Atmospheric, Geophysical and Astronomical Services Administration (PAGASA) in their seasonal forecasting system. Furthermore, my cultural fluency – having grown up in Cavite Province with daily interaction with coastal fishing communities – allows me to engage respectfully with local stakeholders during fieldwork, a critical consideration for any Oceanographer operating within the Philippines Manila context.</w:t>
      </w:r>
    </w:p>
    <w:p>
      <w:pPr>
        <w:pStyle w:val="BodyText"/>
      </w:pPr>
      <w:r>
        <w:t xml:space="preserve">My motivation for pursuing this specific internship stems from witnessing firsthand the devastating impact of marine degradation on Philippine livelihoods. Growing up near Manila Bay’s shores, I observed how declining fish stocks directly affected my grandmother’s fishing business – an experience that crystallized my desire to merge scientific rigor with community-focused solutions. I am particularly eager to learn under your organization's mentorship in advanced techniques like acoustic Doppler current profiling (ADCP) and biogeochemical nutrient cycling analysis, skills essential for addressing the complex challenges of Manila Bay’s eutrophication crisis. The opportunity to contribute data for your upcoming international research collaboration with the Southeast Asian Regional Center for Graduate Study and Research in Agriculture (SEARCA) on climate-resilient coastal infrastructure would represent a meaningful application of my training.</w:t>
      </w:r>
    </w:p>
    <w:p>
      <w:pPr>
        <w:pStyle w:val="BodyText"/>
      </w:pPr>
      <w:r>
        <w:t xml:space="preserve">I have attached my resume, academic transcripts, and a letter of recommendation from Dr. Elena Mendoza (Professor of Marine Science at UP Diliman) who supervised my capstone research. My portfolio includes detailed field reports from Manila Bay sampling missions and visualizations created using Ocean Data View software that I believe would provide immediate value to your ongoing projects. I am prepared to relocate to Manila immediately upon acceptance and can commit to the full internship duration of six months, starting [Date].</w:t>
      </w:r>
    </w:p>
    <w:p>
      <w:pPr>
        <w:pStyle w:val="BodyText"/>
      </w:pPr>
      <w:r>
        <w:t xml:space="preserve">Thank you for considering this Internship Application Letter. I am deeply committed to advancing oceanographic science in the Philippines Manila context through evidence-based research that protects our marine heritage for future generations. I would welcome the opportunity to discuss how my skills and dedication align with your organization's goals during an interview at your earliest convenience. Please feel free to contact me via email or phone at your preferred time.</w:t>
      </w:r>
    </w:p>
    <w:p>
      <w:pPr>
        <w:pStyle w:val="BodyText"/>
      </w:pPr>
      <w:r>
        <w:t xml:space="preserve">Sincerely,</w:t>
      </w:r>
    </w:p>
    <w:p>
      <w:pPr>
        <w:pStyle w:val="BodyText"/>
      </w:pPr>
      <w:r>
        <w:t xml:space="preserve">[Your Full Name]</w:t>
      </w:r>
    </w:p>
    <w:p>
      <w:pPr>
        <w:pStyle w:val="BodyText"/>
      </w:pPr>
      <w:r>
        <w:rPr>
          <w:iCs/>
          <w:i/>
        </w:rP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6-07-17T21:50:56Z</dcterms:created>
  <dcterms:modified xsi:type="dcterms:W3CDTF">2026-07-17T21:50:56Z</dcterms:modified>
</cp:coreProperties>
</file>

<file path=docProps/custom.xml><?xml version="1.0" encoding="utf-8"?>
<Properties xmlns="http://schemas.openxmlformats.org/officeDocument/2006/custom-properties" xmlns:vt="http://schemas.openxmlformats.org/officeDocument/2006/docPropsVTypes"/>
</file>